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114F47C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55233B">
        <w:t>Confirmed</w:t>
      </w:r>
    </w:p>
    <w:p w14:paraId="28A3F06E" w14:textId="5763A40F" w:rsidR="00BA4EAD" w:rsidRPr="00D40F17" w:rsidRDefault="00BA4EAD" w:rsidP="00C7373D">
      <w:pPr>
        <w:pStyle w:val="Paragraphnonumbers"/>
      </w:pPr>
      <w:r w:rsidRPr="00D40F17">
        <w:rPr>
          <w:b/>
        </w:rPr>
        <w:t>Date:</w:t>
      </w:r>
      <w:r w:rsidRPr="00D40F17">
        <w:rPr>
          <w:b/>
        </w:rPr>
        <w:tab/>
      </w:r>
      <w:r w:rsidR="00682F9B" w:rsidRPr="00D40F17">
        <w:rPr>
          <w:b/>
        </w:rPr>
        <w:tab/>
      </w:r>
      <w:r w:rsidR="00926B3B" w:rsidRPr="00D40F17">
        <w:t>Wednesday 6 March 2024</w:t>
      </w:r>
    </w:p>
    <w:p w14:paraId="344B8760" w14:textId="6608E3E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28F36C19" w:rsidR="00765321" w:rsidRPr="008F23CE" w:rsidRDefault="00765321" w:rsidP="00765321">
      <w:pPr>
        <w:pStyle w:val="Paragraph"/>
      </w:pPr>
      <w:bookmarkStart w:id="0" w:name="_Hlk94789767"/>
      <w:r w:rsidRPr="008F23CE">
        <w:t>Dr Megan John (Chair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4A1EED" w14:textId="565483C9" w:rsidR="008E43A3" w:rsidRPr="008F23CE" w:rsidRDefault="008E43A3" w:rsidP="00765321">
      <w:pPr>
        <w:pStyle w:val="Paragraph"/>
      </w:pPr>
      <w:r w:rsidRPr="008F23CE">
        <w:t xml:space="preserve">Dr </w:t>
      </w:r>
      <w:r w:rsidR="006D4FAC">
        <w:t>Raju Reddy</w:t>
      </w:r>
      <w:r w:rsidRPr="008F23CE">
        <w:t xml:space="preserve"> (</w:t>
      </w:r>
      <w:r w:rsidR="00EC4CE4" w:rsidRPr="008F23CE">
        <w:t>V</w:t>
      </w:r>
      <w:r w:rsidRPr="008F23CE">
        <w:t>ice-chair</w:t>
      </w:r>
      <w:r w:rsidR="00241C60">
        <w:t>, Chair of this meeting</w:t>
      </w:r>
      <w:r w:rsidRPr="008F23CE">
        <w:t>)</w:t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5366C560" w:rsidR="00765321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B7C8127" w14:textId="3A560944" w:rsidR="002E7EB0" w:rsidRPr="008F23CE" w:rsidRDefault="002E7EB0" w:rsidP="002E7EB0">
      <w:pPr>
        <w:pStyle w:val="Paragraph"/>
      </w:pPr>
      <w:r>
        <w:t>Paul Caulfie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EFABC8D" w14:textId="30DC799A" w:rsidR="008F23CE" w:rsidRPr="008F23CE" w:rsidRDefault="008F23CE" w:rsidP="00765321">
      <w:pPr>
        <w:pStyle w:val="Paragraph"/>
      </w:pPr>
      <w:r w:rsidRPr="008F23CE">
        <w:t>Elliott Dash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E4CE218" w14:textId="65FA082E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765321" w:rsidRPr="008F23CE">
        <w:t xml:space="preserve">Present for all </w:t>
      </w:r>
      <w:proofErr w:type="gramStart"/>
      <w:r w:rsidR="00765321" w:rsidRPr="008F23CE">
        <w:t>items</w:t>
      </w:r>
      <w:proofErr w:type="gramEnd"/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55913EA5" w14:textId="4EA3D212" w:rsidR="00E93282" w:rsidRPr="008F23CE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C8EE294" w14:textId="22D673C5" w:rsidR="00EA19A3" w:rsidRPr="008F23CE" w:rsidRDefault="00EA19A3" w:rsidP="004344FB">
      <w:pPr>
        <w:pStyle w:val="Paragraph"/>
      </w:pPr>
      <w:r>
        <w:t xml:space="preserve">Dr Paula </w:t>
      </w:r>
      <w:proofErr w:type="spellStart"/>
      <w:r w:rsidRPr="00EA19A3">
        <w:t>Parvulesc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A19A3">
        <w:t xml:space="preserve">Present for all </w:t>
      </w:r>
      <w:proofErr w:type="gramStart"/>
      <w:r w:rsidRPr="00EA19A3">
        <w:t>items</w:t>
      </w:r>
      <w:proofErr w:type="gramEnd"/>
    </w:p>
    <w:p w14:paraId="49B656A5" w14:textId="207A7326" w:rsidR="00765321" w:rsidRPr="008F23CE" w:rsidRDefault="003E00F3" w:rsidP="00765321">
      <w:pPr>
        <w:pStyle w:val="Paragrap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70BE8D60" w14:textId="16E77E9A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A206EF5" w14:textId="4181FE18" w:rsidR="006304E2" w:rsidRDefault="006304E2" w:rsidP="00765321">
      <w:pPr>
        <w:pStyle w:val="Paragraph"/>
      </w:pPr>
      <w:r>
        <w:t>Will Sulliv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bookmarkEnd w:id="0"/>
    <w:p w14:paraId="4E24AC10" w14:textId="77777777" w:rsidR="00ED0DD1" w:rsidRDefault="00ED0DD1">
      <w:pPr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>
        <w:br w:type="page"/>
      </w:r>
    </w:p>
    <w:p w14:paraId="37997C0E" w14:textId="56BA8F9F" w:rsidR="002405C0" w:rsidRPr="00A87D93" w:rsidRDefault="002405C0" w:rsidP="002405C0">
      <w:pPr>
        <w:pStyle w:val="Heading3unnumbered"/>
      </w:pPr>
      <w:r w:rsidRPr="00A87D93">
        <w:lastRenderedPageBreak/>
        <w:t>NICE staff (key players) present</w:t>
      </w:r>
    </w:p>
    <w:p w14:paraId="1638E9B9" w14:textId="1C59C4F5" w:rsidR="002405C0" w:rsidRDefault="00B60E9C" w:rsidP="002405C0">
      <w:pPr>
        <w:pStyle w:val="Paragraphnonumbers"/>
      </w:pPr>
      <w:r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3A44EA">
        <w:t>Present for all items</w:t>
      </w:r>
    </w:p>
    <w:p w14:paraId="206B205F" w14:textId="153FEEE5" w:rsidR="002405C0" w:rsidRDefault="00B60E9C" w:rsidP="002405C0">
      <w:pPr>
        <w:pStyle w:val="Paragraphnonumbers"/>
      </w:pPr>
      <w:r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3A44EA">
        <w:t>Present for all items</w:t>
      </w:r>
    </w:p>
    <w:p w14:paraId="48C59EE6" w14:textId="6A2DBE9E" w:rsidR="002405C0" w:rsidRDefault="003211AE" w:rsidP="002405C0">
      <w:pPr>
        <w:pStyle w:val="Paragraphnonumbers"/>
      </w:pPr>
      <w:r>
        <w:t>Lizzie Walker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3A44EA">
        <w:t>Present for all items</w:t>
      </w:r>
    </w:p>
    <w:p w14:paraId="606DB4D8" w14:textId="4C8EC10D" w:rsidR="002405C0" w:rsidRDefault="003211AE" w:rsidP="002405C0">
      <w:pPr>
        <w:pStyle w:val="Paragraphnonumbers"/>
      </w:pPr>
      <w:r>
        <w:t>Dilan Savani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3A44EA">
        <w:t>Present for all items</w:t>
      </w:r>
    </w:p>
    <w:p w14:paraId="489A7A21" w14:textId="7B517D72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6B26BA33" w:rsidR="002405C0" w:rsidRPr="00085585" w:rsidRDefault="003A44EA" w:rsidP="002405C0">
      <w:pPr>
        <w:pStyle w:val="Paragraphnonumbers"/>
      </w:pPr>
      <w:r w:rsidRPr="003A44EA">
        <w:t xml:space="preserve">Willem </w:t>
      </w:r>
      <w:proofErr w:type="spellStart"/>
      <w:r w:rsidRPr="003A44EA">
        <w:t>Witlox</w:t>
      </w:r>
      <w:proofErr w:type="spellEnd"/>
      <w:r w:rsidR="002405C0" w:rsidRPr="00085585">
        <w:t xml:space="preserve">, </w:t>
      </w:r>
      <w:proofErr w:type="spellStart"/>
      <w:r w:rsidR="00603A7B" w:rsidRPr="00603A7B">
        <w:t>Kleijnen</w:t>
      </w:r>
      <w:proofErr w:type="spellEnd"/>
      <w:r w:rsidR="00603A7B" w:rsidRPr="00603A7B">
        <w:t xml:space="preserve"> Systematic Reviews</w:t>
      </w:r>
      <w:r w:rsidR="002405C0">
        <w:tab/>
      </w:r>
      <w:r w:rsidR="002405C0">
        <w:tab/>
      </w:r>
      <w:r w:rsidR="002405C0">
        <w:tab/>
      </w:r>
      <w:r w:rsidR="00AF1CAA">
        <w:t>Items 1.1 to 4.1.3</w:t>
      </w:r>
    </w:p>
    <w:p w14:paraId="269D1126" w14:textId="004D3A99" w:rsidR="002405C0" w:rsidRDefault="000B295C" w:rsidP="002405C0">
      <w:pPr>
        <w:pStyle w:val="Paragraphnonumbers"/>
      </w:pPr>
      <w:r>
        <w:t>Robert Wolff</w:t>
      </w:r>
      <w:r w:rsidR="002405C0" w:rsidRPr="00085585">
        <w:t xml:space="preserve">, </w:t>
      </w:r>
      <w:proofErr w:type="spellStart"/>
      <w:r w:rsidR="00B01A44" w:rsidRPr="00603A7B">
        <w:t>Kleijnen</w:t>
      </w:r>
      <w:proofErr w:type="spellEnd"/>
      <w:r w:rsidR="00B01A44" w:rsidRPr="00603A7B">
        <w:t xml:space="preserve"> Systematic Reviews</w:t>
      </w:r>
      <w:r w:rsidR="002405C0">
        <w:tab/>
      </w:r>
      <w:r w:rsidR="002405C0">
        <w:tab/>
      </w:r>
      <w:r w:rsidR="002405C0">
        <w:tab/>
      </w:r>
      <w:r w:rsidR="00AF1CAA">
        <w:t>Items 1.1 to 4.1.3</w:t>
      </w:r>
    </w:p>
    <w:p w14:paraId="3D276209" w14:textId="39055D35" w:rsidR="002405C0" w:rsidRPr="006231D3" w:rsidRDefault="002405C0" w:rsidP="00B01A44">
      <w:pPr>
        <w:pStyle w:val="Heading3unnumbered"/>
        <w:spacing w:before="240"/>
      </w:pPr>
      <w:r>
        <w:t>Clinical</w:t>
      </w:r>
      <w:r w:rsidR="009B5153">
        <w:t xml:space="preserve"> &amp;</w:t>
      </w:r>
      <w:r>
        <w:t xml:space="preserve"> Patient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024E67F9" w14:textId="77777777" w:rsidR="00636094" w:rsidRDefault="008614DC" w:rsidP="002405C0">
      <w:pPr>
        <w:pStyle w:val="Paragraphnonumbers"/>
      </w:pPr>
      <w:r>
        <w:t xml:space="preserve">Professor </w:t>
      </w:r>
      <w:r w:rsidR="00157849">
        <w:t>Helen Cross</w:t>
      </w:r>
      <w:r w:rsidR="002405C0" w:rsidRPr="00085585">
        <w:t>,</w:t>
      </w:r>
      <w:r w:rsidR="00F87371">
        <w:t xml:space="preserve"> Clinical Expert,</w:t>
      </w:r>
      <w:r w:rsidR="002405C0" w:rsidRPr="00085585">
        <w:t xml:space="preserve"> </w:t>
      </w:r>
      <w:r w:rsidR="00FC23F7" w:rsidRPr="00FC23F7">
        <w:t>Director of the UCL Great Ormond Street Institute of Child Health – clinical expert, nominated by UCB Pharma</w:t>
      </w:r>
      <w:r w:rsidR="0077179D">
        <w:tab/>
      </w:r>
    </w:p>
    <w:p w14:paraId="2AE8D9C6" w14:textId="50091535" w:rsidR="002405C0" w:rsidRDefault="00636094" w:rsidP="002405C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AF1CAA">
        <w:t>Items 1.1 to 4.1.3</w:t>
      </w:r>
    </w:p>
    <w:p w14:paraId="5649E753" w14:textId="05D6B9A7" w:rsidR="0077179D" w:rsidRDefault="0077179D" w:rsidP="0077179D">
      <w:pPr>
        <w:pStyle w:val="Paragraphnonumbers"/>
      </w:pPr>
      <w:r>
        <w:t>Lisa Suchet</w:t>
      </w:r>
      <w:r w:rsidRPr="00085585">
        <w:t xml:space="preserve">, </w:t>
      </w:r>
      <w:r w:rsidRPr="0077179D">
        <w:t>Patient Expert, nominated by</w:t>
      </w:r>
      <w:r w:rsidR="00FC23F7">
        <w:t xml:space="preserve"> the</w:t>
      </w:r>
      <w:r w:rsidRPr="0077179D">
        <w:t xml:space="preserve"> Tuberous Sclerosis Association</w:t>
      </w:r>
    </w:p>
    <w:p w14:paraId="6C3C3729" w14:textId="640EC438" w:rsidR="0077179D" w:rsidRPr="00085585" w:rsidRDefault="0077179D" w:rsidP="0077179D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AF1CAA">
        <w:t>Items 1.1 to 4.1.3</w:t>
      </w:r>
    </w:p>
    <w:p w14:paraId="018970B9" w14:textId="1C684B0B" w:rsidR="0077179D" w:rsidRPr="00085585" w:rsidRDefault="008462AD" w:rsidP="0077179D">
      <w:pPr>
        <w:pStyle w:val="Paragraphnonumbers"/>
      </w:pPr>
      <w:r>
        <w:t xml:space="preserve">Dr </w:t>
      </w:r>
      <w:r w:rsidR="00440D56">
        <w:t>Rhys Thomas</w:t>
      </w:r>
      <w:r w:rsidR="0077179D" w:rsidRPr="00085585">
        <w:t xml:space="preserve">, </w:t>
      </w:r>
      <w:r w:rsidR="00E448A9">
        <w:t xml:space="preserve">Clinical Expert, </w:t>
      </w:r>
      <w:r w:rsidR="00F87371" w:rsidRPr="00F87371">
        <w:t>Clinical Senior Lecturer, Honorary Consultant in Epilepsy – clinical expert nominated by UCB Pharma</w:t>
      </w:r>
      <w:r w:rsidR="0077179D">
        <w:tab/>
      </w:r>
      <w:r w:rsidR="0077179D">
        <w:tab/>
      </w:r>
      <w:r w:rsidR="0077179D">
        <w:tab/>
      </w:r>
      <w:r w:rsidR="00AF1CAA">
        <w:t>Items 1.1 to 4.1.3</w:t>
      </w:r>
    </w:p>
    <w:p w14:paraId="5714DC07" w14:textId="77777777" w:rsidR="0077179D" w:rsidRPr="00085585" w:rsidRDefault="0077179D" w:rsidP="002405C0">
      <w:pPr>
        <w:pStyle w:val="Paragraphnonumbers"/>
      </w:pPr>
    </w:p>
    <w:p w14:paraId="13EB5104" w14:textId="7777777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71D5B78F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D22E2F">
        <w:t xml:space="preserve">The </w:t>
      </w:r>
      <w:r w:rsidR="00241C60" w:rsidRPr="00D22E2F">
        <w:t>Chair</w:t>
      </w:r>
      <w:r w:rsidR="005B055D" w:rsidRPr="00D22E2F">
        <w:t>, Dr Raju Reddy,</w:t>
      </w:r>
      <w:r w:rsidRPr="00D22E2F">
        <w:t xml:space="preserve"> welcomed members of the committee and other attendees present to the meeting</w:t>
      </w:r>
      <w:r>
        <w:t>.</w:t>
      </w:r>
    </w:p>
    <w:p w14:paraId="1E56C15C" w14:textId="391375CD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241C60">
        <w:t>Chair</w:t>
      </w:r>
      <w:r>
        <w:t xml:space="preserve"> noted apologies from </w:t>
      </w:r>
      <w:r w:rsidR="002B5B25">
        <w:t>Professor Sofia Dias,</w:t>
      </w:r>
      <w:r w:rsidR="00AC455E">
        <w:t xml:space="preserve"> Andrew Fox,</w:t>
      </w:r>
      <w:r w:rsidR="002B5B25">
        <w:t xml:space="preserve"> </w:t>
      </w:r>
      <w:r w:rsidR="00023257">
        <w:t>Dr Bernard Khoo</w:t>
      </w:r>
      <w:r w:rsidR="00ED0DD1">
        <w:t>,</w:t>
      </w:r>
      <w:r w:rsidR="00023257">
        <w:t xml:space="preserve"> </w:t>
      </w:r>
      <w:r w:rsidR="00AC455E">
        <w:t>Professor David Meads</w:t>
      </w:r>
      <w:r w:rsidR="00ED0DD1">
        <w:t xml:space="preserve"> and </w:t>
      </w:r>
      <w:r w:rsidR="00FF5801">
        <w:t xml:space="preserve">Dr </w:t>
      </w:r>
      <w:r w:rsidR="00ED0DD1">
        <w:t>Zenas Yiu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7F9E333D" w:rsidR="002405C0" w:rsidRPr="00205638" w:rsidRDefault="005E695F" w:rsidP="002405C0">
      <w:pPr>
        <w:pStyle w:val="Level2numbered"/>
        <w:numPr>
          <w:ilvl w:val="1"/>
          <w:numId w:val="5"/>
        </w:numPr>
      </w:pPr>
      <w:r>
        <w:t xml:space="preserve">The Chair acknowledged </w:t>
      </w:r>
      <w:r w:rsidR="00F81646">
        <w:t>that it was Elliot Dash and Dr Rebeccah Payne’s last committee meeting and thanked them for their services to the committee</w:t>
      </w:r>
      <w:r w:rsidR="002405C0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5FFBD0D1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F06D69" w:rsidRPr="00F06D69">
        <w:t>Thursday 8 February</w:t>
      </w:r>
      <w:r w:rsidR="00F06D69">
        <w:t xml:space="preserve"> 2024</w:t>
      </w:r>
      <w:r w:rsidR="009D3AB5">
        <w:t>.</w:t>
      </w:r>
      <w:r w:rsidRPr="005E2873">
        <w:rPr>
          <w:highlight w:val="lightGray"/>
        </w:rPr>
        <w:t xml:space="preserve"> </w:t>
      </w:r>
    </w:p>
    <w:p w14:paraId="766D22C7" w14:textId="34E285B4" w:rsidR="002405C0" w:rsidRPr="00205638" w:rsidRDefault="002405C0" w:rsidP="00B22F48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B22F48">
        <w:t>f</w:t>
      </w:r>
      <w:r w:rsidR="00B22F48" w:rsidRPr="00B22F48">
        <w:rPr>
          <w:bCs w:val="0"/>
        </w:rPr>
        <w:t>enfluramine hydrochloride for treating Lennox-</w:t>
      </w:r>
      <w:proofErr w:type="spellStart"/>
      <w:r w:rsidR="00B22F48" w:rsidRPr="00B22F48">
        <w:rPr>
          <w:bCs w:val="0"/>
        </w:rPr>
        <w:t>Gastaut</w:t>
      </w:r>
      <w:proofErr w:type="spellEnd"/>
      <w:r w:rsidR="00B22F48" w:rsidRPr="00B22F48">
        <w:rPr>
          <w:bCs w:val="0"/>
        </w:rPr>
        <w:t xml:space="preserve"> seizures in people aged 2 and over [ID1651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01CE03CE" w:rsidR="002405C0" w:rsidRPr="00D22E2F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2E2F">
        <w:t xml:space="preserve">The </w:t>
      </w:r>
      <w:r w:rsidR="00241C60" w:rsidRPr="00D22E2F">
        <w:t>Chair</w:t>
      </w:r>
      <w:r w:rsidRPr="00D22E2F">
        <w:t xml:space="preserve"> welcomed the invited experts, external assessment group representatives, members of the public and company representatives from </w:t>
      </w:r>
      <w:r w:rsidR="00A06D72" w:rsidRPr="00D22E2F">
        <w:t>UCB Pharma</w:t>
      </w:r>
      <w:r w:rsidR="009D3AB5" w:rsidRPr="00D22E2F">
        <w:t>.</w:t>
      </w:r>
      <w:r w:rsidRPr="00D22E2F">
        <w:t xml:space="preserve"> </w:t>
      </w:r>
    </w:p>
    <w:p w14:paraId="7842EE9C" w14:textId="424ED51C" w:rsidR="002405C0" w:rsidRPr="00D22E2F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D22E2F">
        <w:t xml:space="preserve">The </w:t>
      </w:r>
      <w:r w:rsidR="00241C60" w:rsidRPr="00D22E2F">
        <w:t>Chair</w:t>
      </w:r>
      <w:r w:rsidRPr="00D22E2F">
        <w:t xml:space="preserve"> asked all committee members and experts, external assessment group representatives and NICE staff present to declare any relevant interests in relation to the item being considered.</w:t>
      </w:r>
      <w:r w:rsidR="00711346" w:rsidRPr="00D22E2F">
        <w:t xml:space="preserve"> </w:t>
      </w:r>
      <w:bookmarkStart w:id="4" w:name="_Hlk133572433"/>
      <w:r w:rsidR="00711346" w:rsidRPr="00D22E2F">
        <w:t xml:space="preserve">Declarations for this appraisal can be found on the Topic Register of Interest (TROI) on the topic webpage, </w:t>
      </w:r>
      <w:hyperlink r:id="rId7" w:history="1">
        <w:r w:rsidR="00711346" w:rsidRPr="00D22E2F">
          <w:rPr>
            <w:rStyle w:val="Hyperlink"/>
          </w:rPr>
          <w:t>here</w:t>
        </w:r>
      </w:hyperlink>
      <w:r w:rsidR="00711346" w:rsidRPr="00D22E2F">
        <w:t>.</w:t>
      </w:r>
      <w:bookmarkEnd w:id="4"/>
    </w:p>
    <w:p w14:paraId="66E1DD35" w14:textId="5C1D2FFF" w:rsidR="002405C0" w:rsidRPr="00D22E2F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D22E2F">
        <w:t xml:space="preserve">The </w:t>
      </w:r>
      <w:r w:rsidR="00241C60" w:rsidRPr="00D22E2F">
        <w:t>Chair</w:t>
      </w:r>
      <w:r w:rsidRPr="00D22E2F">
        <w:t xml:space="preserve"> led a discussion </w:t>
      </w:r>
      <w:r w:rsidR="000A4D67" w:rsidRPr="00D22E2F">
        <w:t>of the consultation comments presented to the committee.</w:t>
      </w:r>
      <w:r w:rsidRPr="00D22E2F">
        <w:t xml:space="preserve"> This information was presented to the committee by </w:t>
      </w:r>
      <w:r w:rsidR="009D3AB5" w:rsidRPr="00D22E2F">
        <w:t>the Chair.</w:t>
      </w:r>
    </w:p>
    <w:bookmarkEnd w:id="5"/>
    <w:p w14:paraId="2F1BDE47" w14:textId="568B82C0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D22E2F">
        <w:t xml:space="preserve">Part 2 – Closed session (company representatives, </w:t>
      </w:r>
      <w:r w:rsidR="009D3AB5" w:rsidRPr="00D22E2F">
        <w:t>patient and clinical</w:t>
      </w:r>
      <w:r w:rsidRPr="00D22E2F">
        <w:t xml:space="preserve"> experts, external assessment group representatives</w:t>
      </w:r>
      <w:r w:rsidR="009D3AB5">
        <w:t>,</w:t>
      </w:r>
      <w:r w:rsidRPr="001F551E">
        <w:t xml:space="preserve"> and members of the public were asked to leave the meeting)</w:t>
      </w:r>
    </w:p>
    <w:p w14:paraId="5B2B1A0A" w14:textId="107E7E6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>
        <w:lastRenderedPageBreak/>
        <w:t xml:space="preserve">The committee then agreed on the content of the </w:t>
      </w:r>
      <w:r w:rsidR="00826E34">
        <w:t xml:space="preserve">Draft Guidance (DG) or </w:t>
      </w:r>
      <w:r w:rsidR="00E11A1D">
        <w:t>Final Draft Guidance (FDG</w:t>
      </w:r>
      <w:r w:rsidR="00A877B1">
        <w:t>)</w:t>
      </w:r>
      <w:r>
        <w:t xml:space="preserve">. The committee decision was reached </w:t>
      </w:r>
      <w:r w:rsidR="00D22E2F">
        <w:t>by consensus.</w:t>
      </w:r>
    </w:p>
    <w:p w14:paraId="1F92E014" w14:textId="68E47AEA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>
        <w:t>The committee asked the NICE technical team to prepare the</w:t>
      </w:r>
      <w:r w:rsidR="00826E34">
        <w:t xml:space="preserve"> Draft Guidance</w:t>
      </w:r>
      <w:r w:rsidR="00537786">
        <w:t xml:space="preserve"> (DG) or</w:t>
      </w:r>
      <w:r>
        <w:t xml:space="preserve"> </w:t>
      </w:r>
      <w:r w:rsidR="00E11A1D">
        <w:t>Final Draft Guidance (FDG</w:t>
      </w:r>
      <w:r w:rsidR="00A877B1">
        <w:t>)</w:t>
      </w:r>
      <w:r>
        <w:t xml:space="preserve"> in line with their decisions.</w:t>
      </w:r>
    </w:p>
    <w:p w14:paraId="60AB2F10" w14:textId="02EC6BC4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3E4140" w:rsidRPr="00C64709">
          <w:rPr>
            <w:rStyle w:val="Hyperlink"/>
          </w:rPr>
          <w:t>https://www.nice.org.uk/guidance/indevelopment/gid-ta10653</w:t>
        </w:r>
      </w:hyperlink>
      <w:r w:rsidR="003E4140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175FA395" w:rsidR="00135794" w:rsidRPr="001F551E" w:rsidRDefault="007507BD" w:rsidP="00D66793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2578F1">
        <w:t>Thursday 4 April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2578F1">
        <w:t>09:00am</w:t>
      </w:r>
      <w:r w:rsidR="00236AD0" w:rsidRPr="001F551E">
        <w:t>.</w:t>
      </w:r>
    </w:p>
    <w:sectPr w:rsidR="00135794" w:rsidRPr="001F551E" w:rsidSect="00816C47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5270E" w14:textId="77777777" w:rsidR="00816C47" w:rsidRDefault="00816C47" w:rsidP="006231D3">
      <w:r>
        <w:separator/>
      </w:r>
    </w:p>
  </w:endnote>
  <w:endnote w:type="continuationSeparator" w:id="0">
    <w:p w14:paraId="782B2B54" w14:textId="77777777" w:rsidR="00816C47" w:rsidRDefault="00816C47" w:rsidP="006231D3">
      <w:r>
        <w:continuationSeparator/>
      </w:r>
    </w:p>
  </w:endnote>
  <w:endnote w:type="continuationNotice" w:id="1">
    <w:p w14:paraId="0CAC4D8F" w14:textId="77777777" w:rsidR="00816C47" w:rsidRDefault="00816C47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A5288" w14:textId="77777777" w:rsidR="00816C47" w:rsidRDefault="00816C47" w:rsidP="006231D3">
      <w:r>
        <w:separator/>
      </w:r>
    </w:p>
  </w:footnote>
  <w:footnote w:type="continuationSeparator" w:id="0">
    <w:p w14:paraId="47011160" w14:textId="77777777" w:rsidR="00816C47" w:rsidRDefault="00816C47" w:rsidP="006231D3">
      <w:r>
        <w:continuationSeparator/>
      </w:r>
    </w:p>
  </w:footnote>
  <w:footnote w:type="continuationNotice" w:id="1">
    <w:p w14:paraId="3946CCE9" w14:textId="77777777" w:rsidR="00816C47" w:rsidRDefault="00816C47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61D5"/>
    <w:rsid w:val="00023257"/>
    <w:rsid w:val="00031524"/>
    <w:rsid w:val="00040BED"/>
    <w:rsid w:val="000411A2"/>
    <w:rsid w:val="00044FC1"/>
    <w:rsid w:val="00045D1C"/>
    <w:rsid w:val="00053C24"/>
    <w:rsid w:val="000666C4"/>
    <w:rsid w:val="00080C80"/>
    <w:rsid w:val="00083CF9"/>
    <w:rsid w:val="00085585"/>
    <w:rsid w:val="000A2080"/>
    <w:rsid w:val="000A3C2F"/>
    <w:rsid w:val="000A4D67"/>
    <w:rsid w:val="000A687D"/>
    <w:rsid w:val="000B295C"/>
    <w:rsid w:val="000C4E08"/>
    <w:rsid w:val="000D1197"/>
    <w:rsid w:val="000D5F50"/>
    <w:rsid w:val="000F04B6"/>
    <w:rsid w:val="000F4E0D"/>
    <w:rsid w:val="0010461D"/>
    <w:rsid w:val="0011038B"/>
    <w:rsid w:val="001110A0"/>
    <w:rsid w:val="00112212"/>
    <w:rsid w:val="001153A6"/>
    <w:rsid w:val="0012100C"/>
    <w:rsid w:val="001220B1"/>
    <w:rsid w:val="00135794"/>
    <w:rsid w:val="001420B9"/>
    <w:rsid w:val="001501C0"/>
    <w:rsid w:val="00157849"/>
    <w:rsid w:val="00161397"/>
    <w:rsid w:val="001662DA"/>
    <w:rsid w:val="00167902"/>
    <w:rsid w:val="00174075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41C60"/>
    <w:rsid w:val="00242AA7"/>
    <w:rsid w:val="00250F16"/>
    <w:rsid w:val="002578F1"/>
    <w:rsid w:val="002748D1"/>
    <w:rsid w:val="00277DAE"/>
    <w:rsid w:val="00280DC6"/>
    <w:rsid w:val="002A34E2"/>
    <w:rsid w:val="002B5720"/>
    <w:rsid w:val="002B5B25"/>
    <w:rsid w:val="002C258D"/>
    <w:rsid w:val="002C58B9"/>
    <w:rsid w:val="002C660B"/>
    <w:rsid w:val="002C7A84"/>
    <w:rsid w:val="002D1A7F"/>
    <w:rsid w:val="002E7EB0"/>
    <w:rsid w:val="002F3D4E"/>
    <w:rsid w:val="002F5606"/>
    <w:rsid w:val="0030059A"/>
    <w:rsid w:val="003211AE"/>
    <w:rsid w:val="00337868"/>
    <w:rsid w:val="00344EA6"/>
    <w:rsid w:val="00350071"/>
    <w:rsid w:val="00370813"/>
    <w:rsid w:val="00377867"/>
    <w:rsid w:val="00382A35"/>
    <w:rsid w:val="003965A8"/>
    <w:rsid w:val="003A2CF7"/>
    <w:rsid w:val="003A44EA"/>
    <w:rsid w:val="003A4E3F"/>
    <w:rsid w:val="003A4F8A"/>
    <w:rsid w:val="003C1D05"/>
    <w:rsid w:val="003C2D2C"/>
    <w:rsid w:val="003C2EEF"/>
    <w:rsid w:val="003D0F29"/>
    <w:rsid w:val="003D4563"/>
    <w:rsid w:val="003D5F9F"/>
    <w:rsid w:val="003E005F"/>
    <w:rsid w:val="003E00F3"/>
    <w:rsid w:val="003E3BA6"/>
    <w:rsid w:val="003E4140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0D56"/>
    <w:rsid w:val="00444D16"/>
    <w:rsid w:val="00451599"/>
    <w:rsid w:val="00456A6D"/>
    <w:rsid w:val="00463336"/>
    <w:rsid w:val="00463370"/>
    <w:rsid w:val="00465E35"/>
    <w:rsid w:val="004B42D8"/>
    <w:rsid w:val="004B45D0"/>
    <w:rsid w:val="004E02E2"/>
    <w:rsid w:val="005065A3"/>
    <w:rsid w:val="00507F46"/>
    <w:rsid w:val="005113A9"/>
    <w:rsid w:val="005312CF"/>
    <w:rsid w:val="005360C8"/>
    <w:rsid w:val="00537786"/>
    <w:rsid w:val="00540FB2"/>
    <w:rsid w:val="0055233B"/>
    <w:rsid w:val="00556AD2"/>
    <w:rsid w:val="00591110"/>
    <w:rsid w:val="00593560"/>
    <w:rsid w:val="00596F1C"/>
    <w:rsid w:val="005A21EC"/>
    <w:rsid w:val="005B055D"/>
    <w:rsid w:val="005C0A14"/>
    <w:rsid w:val="005D2B46"/>
    <w:rsid w:val="005E24AD"/>
    <w:rsid w:val="005E2873"/>
    <w:rsid w:val="005E2FA2"/>
    <w:rsid w:val="005E695F"/>
    <w:rsid w:val="005E6B2F"/>
    <w:rsid w:val="00603397"/>
    <w:rsid w:val="00603A7B"/>
    <w:rsid w:val="00611CB1"/>
    <w:rsid w:val="00613786"/>
    <w:rsid w:val="006231D3"/>
    <w:rsid w:val="006304E2"/>
    <w:rsid w:val="00630BAF"/>
    <w:rsid w:val="00636094"/>
    <w:rsid w:val="0064247C"/>
    <w:rsid w:val="00643C23"/>
    <w:rsid w:val="0065208D"/>
    <w:rsid w:val="00654704"/>
    <w:rsid w:val="0066652E"/>
    <w:rsid w:val="00670F87"/>
    <w:rsid w:val="006712CE"/>
    <w:rsid w:val="0067259D"/>
    <w:rsid w:val="00682F9B"/>
    <w:rsid w:val="00683EA8"/>
    <w:rsid w:val="006913D9"/>
    <w:rsid w:val="006B324A"/>
    <w:rsid w:val="006B4C67"/>
    <w:rsid w:val="006C41BC"/>
    <w:rsid w:val="006D3185"/>
    <w:rsid w:val="006D4FAC"/>
    <w:rsid w:val="006F3468"/>
    <w:rsid w:val="007019D5"/>
    <w:rsid w:val="00711346"/>
    <w:rsid w:val="007507BD"/>
    <w:rsid w:val="00755E0E"/>
    <w:rsid w:val="007574E0"/>
    <w:rsid w:val="00761C9C"/>
    <w:rsid w:val="00765321"/>
    <w:rsid w:val="0077179D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16C47"/>
    <w:rsid w:val="008236B6"/>
    <w:rsid w:val="00826E34"/>
    <w:rsid w:val="00835FBC"/>
    <w:rsid w:val="00842ACF"/>
    <w:rsid w:val="008451A1"/>
    <w:rsid w:val="008462AD"/>
    <w:rsid w:val="00850C0E"/>
    <w:rsid w:val="008614DC"/>
    <w:rsid w:val="0088566F"/>
    <w:rsid w:val="008937E0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26B3B"/>
    <w:rsid w:val="00936531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153"/>
    <w:rsid w:val="009B5D1C"/>
    <w:rsid w:val="009D3AB5"/>
    <w:rsid w:val="009E20B3"/>
    <w:rsid w:val="009E4E35"/>
    <w:rsid w:val="00A06D72"/>
    <w:rsid w:val="00A06F9C"/>
    <w:rsid w:val="00A269AF"/>
    <w:rsid w:val="00A35D76"/>
    <w:rsid w:val="00A3610D"/>
    <w:rsid w:val="00A428F8"/>
    <w:rsid w:val="00A45CDD"/>
    <w:rsid w:val="00A561DD"/>
    <w:rsid w:val="00A60AF0"/>
    <w:rsid w:val="00A70955"/>
    <w:rsid w:val="00A768C9"/>
    <w:rsid w:val="00A82301"/>
    <w:rsid w:val="00A82558"/>
    <w:rsid w:val="00A877B1"/>
    <w:rsid w:val="00A973EA"/>
    <w:rsid w:val="00AC455E"/>
    <w:rsid w:val="00AC72E6"/>
    <w:rsid w:val="00AC7782"/>
    <w:rsid w:val="00AC7BD7"/>
    <w:rsid w:val="00AD0E92"/>
    <w:rsid w:val="00AD6F07"/>
    <w:rsid w:val="00AE7597"/>
    <w:rsid w:val="00AF1CAA"/>
    <w:rsid w:val="00AF3BCA"/>
    <w:rsid w:val="00B01A44"/>
    <w:rsid w:val="00B053D4"/>
    <w:rsid w:val="00B07D36"/>
    <w:rsid w:val="00B10C8C"/>
    <w:rsid w:val="00B22F48"/>
    <w:rsid w:val="00B31C79"/>
    <w:rsid w:val="00B429C5"/>
    <w:rsid w:val="00B45ABC"/>
    <w:rsid w:val="00B46E0C"/>
    <w:rsid w:val="00B60E9C"/>
    <w:rsid w:val="00B62844"/>
    <w:rsid w:val="00B76EE1"/>
    <w:rsid w:val="00B85DE1"/>
    <w:rsid w:val="00B95FCF"/>
    <w:rsid w:val="00BA07EB"/>
    <w:rsid w:val="00BA4EAD"/>
    <w:rsid w:val="00BA54C8"/>
    <w:rsid w:val="00BA5D4A"/>
    <w:rsid w:val="00BB22E9"/>
    <w:rsid w:val="00BB49D9"/>
    <w:rsid w:val="00BC47C4"/>
    <w:rsid w:val="00BC6C1F"/>
    <w:rsid w:val="00BD1329"/>
    <w:rsid w:val="00BF7C19"/>
    <w:rsid w:val="00C015B8"/>
    <w:rsid w:val="00C02D61"/>
    <w:rsid w:val="00C04D2E"/>
    <w:rsid w:val="00C23BCA"/>
    <w:rsid w:val="00C3119A"/>
    <w:rsid w:val="00C4215E"/>
    <w:rsid w:val="00C51601"/>
    <w:rsid w:val="00C55E3A"/>
    <w:rsid w:val="00C7373D"/>
    <w:rsid w:val="00C75930"/>
    <w:rsid w:val="00C778A4"/>
    <w:rsid w:val="00C82EFE"/>
    <w:rsid w:val="00C871D3"/>
    <w:rsid w:val="00C941B6"/>
    <w:rsid w:val="00C963C4"/>
    <w:rsid w:val="00C978CB"/>
    <w:rsid w:val="00CB14E1"/>
    <w:rsid w:val="00CB4466"/>
    <w:rsid w:val="00CB7FE8"/>
    <w:rsid w:val="00D11E93"/>
    <w:rsid w:val="00D14E64"/>
    <w:rsid w:val="00D2035E"/>
    <w:rsid w:val="00D22E2F"/>
    <w:rsid w:val="00D22F90"/>
    <w:rsid w:val="00D3194C"/>
    <w:rsid w:val="00D33D2F"/>
    <w:rsid w:val="00D36E00"/>
    <w:rsid w:val="00D40F17"/>
    <w:rsid w:val="00D66793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DF3B57"/>
    <w:rsid w:val="00E00AAB"/>
    <w:rsid w:val="00E11A1D"/>
    <w:rsid w:val="00E16CDD"/>
    <w:rsid w:val="00E2211D"/>
    <w:rsid w:val="00E37C8A"/>
    <w:rsid w:val="00E42A85"/>
    <w:rsid w:val="00E448A9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19A3"/>
    <w:rsid w:val="00EA22A4"/>
    <w:rsid w:val="00EA375B"/>
    <w:rsid w:val="00EA7444"/>
    <w:rsid w:val="00EB1941"/>
    <w:rsid w:val="00EB326F"/>
    <w:rsid w:val="00EC4CE4"/>
    <w:rsid w:val="00EC57DD"/>
    <w:rsid w:val="00ED0DD1"/>
    <w:rsid w:val="00EF1B45"/>
    <w:rsid w:val="00EF2BE2"/>
    <w:rsid w:val="00F06D69"/>
    <w:rsid w:val="00F07E8B"/>
    <w:rsid w:val="00F32B92"/>
    <w:rsid w:val="00F42F8E"/>
    <w:rsid w:val="00F57A78"/>
    <w:rsid w:val="00F728E0"/>
    <w:rsid w:val="00F81646"/>
    <w:rsid w:val="00F86390"/>
    <w:rsid w:val="00F87371"/>
    <w:rsid w:val="00F95663"/>
    <w:rsid w:val="00F97481"/>
    <w:rsid w:val="00FA676B"/>
    <w:rsid w:val="00FB7C71"/>
    <w:rsid w:val="00FC23F7"/>
    <w:rsid w:val="00FD0266"/>
    <w:rsid w:val="00FE0A9D"/>
    <w:rsid w:val="00FE1041"/>
    <w:rsid w:val="00FF15D2"/>
    <w:rsid w:val="00FF405F"/>
    <w:rsid w:val="00FF4318"/>
    <w:rsid w:val="00FF522D"/>
    <w:rsid w:val="00FF5801"/>
    <w:rsid w:val="31418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65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65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4-09T09:38:00Z</dcterms:created>
  <dcterms:modified xsi:type="dcterms:W3CDTF">2024-04-0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4-09T09:26:4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7f76bdd-1d83-4f89-a2a9-066ba4c4c69d</vt:lpwstr>
  </property>
  <property fmtid="{D5CDD505-2E9C-101B-9397-08002B2CF9AE}" pid="8" name="MSIP_Label_c69d85d5-6d9e-4305-a294-1f636ec0f2d6_ContentBits">
    <vt:lpwstr>0</vt:lpwstr>
  </property>
</Properties>
</file>